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6D0E5" w14:textId="480BC9F1" w:rsidR="00BA0B63" w:rsidRPr="00B7565E" w:rsidRDefault="00406820" w:rsidP="00B7565E">
      <w:pPr>
        <w:jc w:val="center"/>
        <w:rPr>
          <w:b/>
          <w:bCs/>
        </w:rPr>
      </w:pPr>
      <w:r w:rsidRPr="00B7565E">
        <w:rPr>
          <w:b/>
          <w:bCs/>
        </w:rPr>
        <w:t>My Mudra Fincorp – SMS Text</w:t>
      </w:r>
    </w:p>
    <w:p w14:paraId="59A14C27" w14:textId="32BD4AAA" w:rsidR="00916FCC" w:rsidRDefault="00916FCC" w:rsidP="00916FCC">
      <w:pPr>
        <w:pStyle w:val="ListParagraph"/>
        <w:numPr>
          <w:ilvl w:val="0"/>
          <w:numId w:val="1"/>
        </w:numPr>
      </w:pPr>
      <w:r>
        <w:t xml:space="preserve">On </w:t>
      </w:r>
      <w:proofErr w:type="spellStart"/>
      <w:r>
        <w:t>SignupOn</w:t>
      </w:r>
      <w:proofErr w:type="spellEnd"/>
      <w:r>
        <w:t xml:space="preserve"> OTP</w:t>
      </w:r>
    </w:p>
    <w:p w14:paraId="7ABCA971" w14:textId="3CA43714" w:rsidR="00916FCC" w:rsidRDefault="00916FCC" w:rsidP="00916FCC">
      <w:r>
        <w:t>Dear Sir/Madam,</w:t>
      </w:r>
    </w:p>
    <w:p w14:paraId="60A84067" w14:textId="52B4CFBF" w:rsidR="00916FCC" w:rsidRDefault="00916FCC" w:rsidP="00916FCC">
      <w:r>
        <w:t xml:space="preserve">Thanks for signing up with My Mudra. Please check your inbox to confirm your email address. </w:t>
      </w:r>
      <w:r w:rsidR="007A3EC7">
        <w:t xml:space="preserve">You can </w:t>
      </w:r>
      <w:r w:rsidR="007612DA">
        <w:t>contact</w:t>
      </w:r>
      <w:r w:rsidR="007A3EC7">
        <w:t xml:space="preserve"> us at {email id} for any queries. – My Mudra Fincorp</w:t>
      </w:r>
    </w:p>
    <w:p w14:paraId="1BF358B9" w14:textId="05A9BCC8" w:rsidR="00916FCC" w:rsidRDefault="00916FCC" w:rsidP="007A3EC7">
      <w:pPr>
        <w:pStyle w:val="ListParagraph"/>
        <w:numPr>
          <w:ilvl w:val="0"/>
          <w:numId w:val="1"/>
        </w:numPr>
      </w:pPr>
      <w:r>
        <w:t>On forgot Password</w:t>
      </w:r>
    </w:p>
    <w:p w14:paraId="0FB3F424" w14:textId="0DFA1F68" w:rsidR="007A3EC7" w:rsidRDefault="007A3EC7" w:rsidP="007A3EC7">
      <w:r>
        <w:t>Dear Sir/Madam,</w:t>
      </w:r>
    </w:p>
    <w:p w14:paraId="7B136B52" w14:textId="28C4DC01" w:rsidR="007A3EC7" w:rsidRDefault="007A3EC7" w:rsidP="007A3EC7">
      <w:r>
        <w:t>You have entered an incorrect password. If you have forgotten your My Mudra login password, click here to reset the same</w:t>
      </w:r>
      <w:r w:rsidR="00B7565E">
        <w:t xml:space="preserve"> – link. </w:t>
      </w:r>
      <w:r>
        <w:t>– My Mudra Fincorp</w:t>
      </w:r>
    </w:p>
    <w:p w14:paraId="619F81E7" w14:textId="3D9B4349" w:rsidR="00916FCC" w:rsidRDefault="00916FCC" w:rsidP="007A3EC7">
      <w:pPr>
        <w:pStyle w:val="ListParagraph"/>
        <w:numPr>
          <w:ilvl w:val="0"/>
          <w:numId w:val="1"/>
        </w:numPr>
      </w:pPr>
      <w:r>
        <w:t xml:space="preserve">On Loan application </w:t>
      </w:r>
      <w:proofErr w:type="spellStart"/>
      <w:r>
        <w:t>rec</w:t>
      </w:r>
      <w:r w:rsidR="00C74262">
        <w:t>vd</w:t>
      </w:r>
      <w:proofErr w:type="spellEnd"/>
    </w:p>
    <w:p w14:paraId="68899C1D" w14:textId="643965DC" w:rsidR="007A3EC7" w:rsidRDefault="00C74262" w:rsidP="007A3EC7">
      <w:r>
        <w:t xml:space="preserve">Hi &lt;Customer Name&gt;, </w:t>
      </w:r>
      <w:r w:rsidR="000D0810">
        <w:t xml:space="preserve">Congratulations!! </w:t>
      </w:r>
      <w:r>
        <w:t>This message is to confirm that y</w:t>
      </w:r>
      <w:r w:rsidR="000D0810">
        <w:t xml:space="preserve">our loan request </w:t>
      </w:r>
      <w:r w:rsidR="00B7565E">
        <w:t xml:space="preserve">with My Mudra </w:t>
      </w:r>
      <w:r w:rsidR="000D0810">
        <w:t xml:space="preserve">has been submitted successfully. You will receive a message </w:t>
      </w:r>
      <w:r>
        <w:t xml:space="preserve">from </w:t>
      </w:r>
      <w:r w:rsidR="00360D69">
        <w:t>us once</w:t>
      </w:r>
      <w:r w:rsidR="000D0810">
        <w:t xml:space="preserve"> your application gets approved. </w:t>
      </w:r>
      <w:r>
        <w:t>Thank you!</w:t>
      </w:r>
    </w:p>
    <w:p w14:paraId="3F476CCF" w14:textId="1CBF703E" w:rsidR="00916FCC" w:rsidRDefault="00916FCC" w:rsidP="000D0810">
      <w:pPr>
        <w:pStyle w:val="ListParagraph"/>
        <w:numPr>
          <w:ilvl w:val="0"/>
          <w:numId w:val="1"/>
        </w:numPr>
      </w:pPr>
      <w:r>
        <w:t>On Loan application approved</w:t>
      </w:r>
    </w:p>
    <w:p w14:paraId="01A4723E" w14:textId="50006505" w:rsidR="000D0810" w:rsidRDefault="00360D69" w:rsidP="000D0810">
      <w:r>
        <w:t>Hi &lt;Customer Name&gt;, Congratulations!! Your loan request with My Mudra has got approved by the team. Our team will get back to you soon on the further processing of your loan. Thank you!</w:t>
      </w:r>
    </w:p>
    <w:p w14:paraId="32261EA3" w14:textId="304D3777" w:rsidR="00916FCC" w:rsidRDefault="00916FCC" w:rsidP="00360D69">
      <w:pPr>
        <w:pStyle w:val="ListParagraph"/>
        <w:numPr>
          <w:ilvl w:val="0"/>
          <w:numId w:val="1"/>
        </w:numPr>
      </w:pPr>
      <w:r>
        <w:t>On loan disbursed</w:t>
      </w:r>
    </w:p>
    <w:p w14:paraId="685F6FB4" w14:textId="43779252" w:rsidR="00360D69" w:rsidRDefault="00360D69" w:rsidP="00360D69">
      <w:r>
        <w:t>Hi &lt;Customer Name&gt;,</w:t>
      </w:r>
      <w:r>
        <w:t xml:space="preserve"> </w:t>
      </w:r>
      <w:r w:rsidR="006465BA">
        <w:t xml:space="preserve">Your loan </w:t>
      </w:r>
      <w:r w:rsidR="00D75EC5">
        <w:t>from My Mudra</w:t>
      </w:r>
      <w:r w:rsidR="006465BA">
        <w:t xml:space="preserve"> </w:t>
      </w:r>
      <w:r w:rsidR="00D75EC5">
        <w:t>has</w:t>
      </w:r>
      <w:r w:rsidR="006465BA">
        <w:t xml:space="preserve"> been successfully disbursed to your registered bank account</w:t>
      </w:r>
      <w:r w:rsidR="00D75EC5">
        <w:t xml:space="preserve"> with </w:t>
      </w:r>
      <w:r w:rsidR="00B7565E">
        <w:t xml:space="preserve">the </w:t>
      </w:r>
      <w:r w:rsidR="00D75EC5">
        <w:t>loan account. XXXX</w:t>
      </w:r>
      <w:r w:rsidR="00B7565E">
        <w:t>78394</w:t>
      </w:r>
      <w:r w:rsidR="00D75EC5">
        <w:t xml:space="preserve"> No. for Rs. YYYY. Your first repayment </w:t>
      </w:r>
      <w:proofErr w:type="spellStart"/>
      <w:r w:rsidR="00D75EC5">
        <w:t>installment</w:t>
      </w:r>
      <w:proofErr w:type="spellEnd"/>
      <w:r w:rsidR="00D75EC5">
        <w:t xml:space="preserve"> will be due on &lt;date&gt;. Thanks.</w:t>
      </w:r>
    </w:p>
    <w:p w14:paraId="7B721A18" w14:textId="206DDF6C" w:rsidR="00916FCC" w:rsidRDefault="00916FCC" w:rsidP="00D75EC5">
      <w:pPr>
        <w:pStyle w:val="ListParagraph"/>
        <w:numPr>
          <w:ilvl w:val="0"/>
          <w:numId w:val="1"/>
        </w:numPr>
      </w:pPr>
      <w:r>
        <w:t>On CIBIL Credit score</w:t>
      </w:r>
    </w:p>
    <w:p w14:paraId="22C9527A" w14:textId="3BDAFF7B" w:rsidR="00D75EC5" w:rsidRDefault="00D75EC5" w:rsidP="00D75EC5">
      <w:r>
        <w:t xml:space="preserve">Hi &lt;Customer Name&gt;, Thank you for checking your CIBIL score at Mymudra.com. As per the records, your CIBIL score is 849. Thanks. </w:t>
      </w:r>
    </w:p>
    <w:p w14:paraId="074EF08E" w14:textId="0FBC7919" w:rsidR="00406820" w:rsidRDefault="00916FCC" w:rsidP="00D75EC5">
      <w:pPr>
        <w:pStyle w:val="ListParagraph"/>
        <w:numPr>
          <w:ilvl w:val="0"/>
          <w:numId w:val="1"/>
        </w:numPr>
      </w:pPr>
      <w:r>
        <w:t xml:space="preserve">On filling </w:t>
      </w:r>
      <w:r w:rsidR="00B7565E">
        <w:t xml:space="preserve">the </w:t>
      </w:r>
      <w:r>
        <w:t xml:space="preserve">form </w:t>
      </w:r>
      <w:r w:rsidR="007612DA">
        <w:t>to</w:t>
      </w:r>
      <w:r>
        <w:t xml:space="preserve"> Become our partner</w:t>
      </w:r>
    </w:p>
    <w:p w14:paraId="09912EC7" w14:textId="6585232B" w:rsidR="00D75EC5" w:rsidRDefault="00D75EC5" w:rsidP="00D75EC5">
      <w:r>
        <w:t xml:space="preserve">Hi &lt;Customer Name&gt;, Thank you for </w:t>
      </w:r>
      <w:r w:rsidR="00B7565E">
        <w:t>submitting your application to become a partner for us. We’ll get back to you soon. – My Mudra Fincorp</w:t>
      </w:r>
    </w:p>
    <w:sectPr w:rsidR="00D75EC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32D4C"/>
    <w:multiLevelType w:val="hybridMultilevel"/>
    <w:tmpl w:val="DD5A85B8"/>
    <w:lvl w:ilvl="0" w:tplc="108AD2E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75276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ysDS3NDcwMDO3NDRR0lEKTi0uzszPAykwqgUAyjZPNiwAAAA="/>
  </w:docVars>
  <w:rsids>
    <w:rsidRoot w:val="00406820"/>
    <w:rsid w:val="000D0810"/>
    <w:rsid w:val="002C2492"/>
    <w:rsid w:val="00360D69"/>
    <w:rsid w:val="00406820"/>
    <w:rsid w:val="006465BA"/>
    <w:rsid w:val="007612DA"/>
    <w:rsid w:val="007A3EC7"/>
    <w:rsid w:val="00916FCC"/>
    <w:rsid w:val="009D287E"/>
    <w:rsid w:val="00B1722E"/>
    <w:rsid w:val="00B7565E"/>
    <w:rsid w:val="00BA0B63"/>
    <w:rsid w:val="00C74262"/>
    <w:rsid w:val="00D75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208ACC"/>
  <w15:chartTrackingRefBased/>
  <w15:docId w15:val="{C6AC2E54-3BFA-4175-8F2F-7DEC5D5CC5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6F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81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81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91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2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91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4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11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766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67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214</Words>
  <Characters>122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 Tiwari</dc:creator>
  <cp:keywords/>
  <dc:description/>
  <cp:lastModifiedBy>Ravi Tiwari</cp:lastModifiedBy>
  <cp:revision>7</cp:revision>
  <dcterms:created xsi:type="dcterms:W3CDTF">2022-07-13T18:16:00Z</dcterms:created>
  <dcterms:modified xsi:type="dcterms:W3CDTF">2022-07-14T17:02:00Z</dcterms:modified>
</cp:coreProperties>
</file>